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98D65" w14:textId="77777777" w:rsidR="00EC72C8" w:rsidRDefault="007634C2">
      <w:pPr>
        <w:jc w:val="center"/>
        <w:rPr>
          <w:rFonts w:ascii="Arial" w:eastAsia="Arial" w:hAnsi="Arial" w:cs="Arial"/>
          <w:b/>
          <w:color w:val="139AB6"/>
        </w:rPr>
      </w:pPr>
      <w:bookmarkStart w:id="0" w:name="_GoBack"/>
      <w:bookmarkEnd w:id="0"/>
      <w:r>
        <w:rPr>
          <w:rFonts w:ascii="Arial" w:eastAsia="Arial" w:hAnsi="Arial" w:cs="Arial"/>
          <w:b/>
          <w:color w:val="139AB6"/>
        </w:rPr>
        <w:t>CO3 CEO Recruitment</w:t>
      </w:r>
    </w:p>
    <w:p w14:paraId="7CF21BD4" w14:textId="77777777" w:rsidR="00EC72C8" w:rsidRDefault="007634C2">
      <w:pPr>
        <w:jc w:val="center"/>
        <w:rPr>
          <w:rFonts w:ascii="Arial" w:eastAsia="Arial" w:hAnsi="Arial" w:cs="Arial"/>
          <w:b/>
          <w:color w:val="139AB6"/>
        </w:rPr>
      </w:pPr>
      <w:r>
        <w:rPr>
          <w:rFonts w:ascii="Arial" w:eastAsia="Arial" w:hAnsi="Arial" w:cs="Arial"/>
          <w:b/>
          <w:color w:val="139AB6"/>
        </w:rPr>
        <w:t>Supplementary questions</w:t>
      </w:r>
    </w:p>
    <w:p w14:paraId="6F22806F" w14:textId="77777777" w:rsidR="00EC72C8" w:rsidRDefault="00EC72C8">
      <w:pPr>
        <w:rPr>
          <w:rFonts w:ascii="Arial" w:eastAsia="Arial" w:hAnsi="Arial" w:cs="Arial"/>
          <w:b/>
          <w:color w:val="139AB6"/>
        </w:rPr>
      </w:pPr>
      <w:bookmarkStart w:id="1" w:name="_heading=h.gjdgxs" w:colFirst="0" w:colLast="0"/>
      <w:bookmarkEnd w:id="1"/>
    </w:p>
    <w:p w14:paraId="19A61C3C" w14:textId="77777777" w:rsidR="00EC72C8" w:rsidRDefault="007634C2">
      <w:pPr>
        <w:rPr>
          <w:rFonts w:ascii="Arial" w:eastAsia="Arial" w:hAnsi="Arial" w:cs="Arial"/>
          <w:b/>
          <w:color w:val="139AB6"/>
        </w:rPr>
      </w:pPr>
      <w:bookmarkStart w:id="2" w:name="_heading=h.nbs8zbtfj5o8" w:colFirst="0" w:colLast="0"/>
      <w:bookmarkEnd w:id="2"/>
      <w:r>
        <w:rPr>
          <w:rFonts w:ascii="Arial" w:eastAsia="Arial" w:hAnsi="Arial" w:cs="Arial"/>
          <w:b/>
          <w:color w:val="139AB6"/>
        </w:rPr>
        <w:t xml:space="preserve">Name:  </w:t>
      </w:r>
    </w:p>
    <w:tbl>
      <w:tblPr>
        <w:tblStyle w:val="a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16"/>
      </w:tblGrid>
      <w:tr w:rsidR="00EC72C8" w14:paraId="576474EC" w14:textId="77777777">
        <w:tc>
          <w:tcPr>
            <w:tcW w:w="9016" w:type="dxa"/>
          </w:tcPr>
          <w:p w14:paraId="1495F1A8" w14:textId="77777777" w:rsidR="00EC72C8" w:rsidRDefault="007634C2">
            <w:pPr>
              <w:rPr>
                <w:rFonts w:ascii="Arial" w:eastAsia="Arial" w:hAnsi="Arial" w:cs="Arial"/>
                <w:b/>
                <w:color w:val="139AB6"/>
              </w:rPr>
            </w:pPr>
            <w:r>
              <w:rPr>
                <w:rFonts w:ascii="Arial" w:eastAsia="Arial" w:hAnsi="Arial" w:cs="Arial"/>
                <w:b/>
                <w:color w:val="139AB6"/>
              </w:rPr>
              <w:t>Demonstrable experience in strategic planning and business development success (max of 400 words)</w:t>
            </w:r>
          </w:p>
        </w:tc>
      </w:tr>
      <w:tr w:rsidR="00EC72C8" w14:paraId="5172131F" w14:textId="77777777">
        <w:tc>
          <w:tcPr>
            <w:tcW w:w="9016" w:type="dxa"/>
          </w:tcPr>
          <w:p w14:paraId="43E67918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7BC0751E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2159F337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12D44D70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75AB8DF6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</w:tc>
      </w:tr>
      <w:tr w:rsidR="00EC72C8" w14:paraId="635BE868" w14:textId="77777777">
        <w:tc>
          <w:tcPr>
            <w:tcW w:w="9016" w:type="dxa"/>
          </w:tcPr>
          <w:p w14:paraId="205476BD" w14:textId="0156266E" w:rsidR="00EC72C8" w:rsidRDefault="00A619CB">
            <w:pPr>
              <w:rPr>
                <w:rFonts w:ascii="Arial" w:eastAsia="Arial" w:hAnsi="Arial" w:cs="Arial"/>
                <w:b/>
                <w:color w:val="139AB6"/>
              </w:rPr>
            </w:pPr>
            <w:r>
              <w:rPr>
                <w:rFonts w:ascii="Arial" w:eastAsia="Arial" w:hAnsi="Arial" w:cs="Arial"/>
                <w:b/>
                <w:color w:val="139AB6"/>
              </w:rPr>
              <w:t>S</w:t>
            </w:r>
            <w:r w:rsidR="007634C2">
              <w:rPr>
                <w:rFonts w:ascii="Arial" w:eastAsia="Arial" w:hAnsi="Arial" w:cs="Arial"/>
                <w:b/>
                <w:color w:val="139AB6"/>
              </w:rPr>
              <w:t>ignificant experience of engaging and influencing a wide range of decision makers and opinion-formers at the highest level (max of 400 words)</w:t>
            </w:r>
          </w:p>
        </w:tc>
      </w:tr>
      <w:tr w:rsidR="00EC72C8" w14:paraId="5AF68877" w14:textId="77777777">
        <w:tc>
          <w:tcPr>
            <w:tcW w:w="9016" w:type="dxa"/>
          </w:tcPr>
          <w:p w14:paraId="57EFBD04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23331720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7A0AE3D7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0ED3984F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6686C312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</w:tc>
      </w:tr>
      <w:tr w:rsidR="00EC72C8" w14:paraId="6D2CF0E9" w14:textId="77777777">
        <w:tc>
          <w:tcPr>
            <w:tcW w:w="9016" w:type="dxa"/>
          </w:tcPr>
          <w:p w14:paraId="3EDE31E5" w14:textId="613CD34C" w:rsidR="00EC72C8" w:rsidRDefault="007634C2">
            <w:pPr>
              <w:rPr>
                <w:rFonts w:ascii="Arial" w:eastAsia="Arial" w:hAnsi="Arial" w:cs="Arial"/>
                <w:color w:val="139AB6"/>
              </w:rPr>
            </w:pPr>
            <w:r>
              <w:rPr>
                <w:rFonts w:ascii="Arial" w:eastAsia="Arial" w:hAnsi="Arial" w:cs="Arial"/>
                <w:b/>
                <w:color w:val="139AB6"/>
              </w:rPr>
              <w:t xml:space="preserve">A proven entrepreneurial track record of at least three </w:t>
            </w:r>
            <w:r w:rsidR="00A619CB">
              <w:rPr>
                <w:rFonts w:ascii="Arial" w:eastAsia="Arial" w:hAnsi="Arial" w:cs="Arial"/>
                <w:b/>
                <w:color w:val="139AB6"/>
              </w:rPr>
              <w:t>years’ experience</w:t>
            </w:r>
            <w:r>
              <w:rPr>
                <w:rFonts w:ascii="Arial" w:eastAsia="Arial" w:hAnsi="Arial" w:cs="Arial"/>
                <w:b/>
                <w:color w:val="139AB6"/>
              </w:rPr>
              <w:t xml:space="preserve"> </w:t>
            </w:r>
            <w:r w:rsidR="00A619CB">
              <w:rPr>
                <w:rFonts w:ascii="Arial" w:eastAsia="Arial" w:hAnsi="Arial" w:cs="Arial"/>
                <w:b/>
                <w:color w:val="139AB6"/>
              </w:rPr>
              <w:t xml:space="preserve">of </w:t>
            </w:r>
            <w:r>
              <w:rPr>
                <w:rFonts w:ascii="Arial" w:eastAsia="Arial" w:hAnsi="Arial" w:cs="Arial"/>
                <w:b/>
                <w:color w:val="139AB6"/>
              </w:rPr>
              <w:t>raising income through business development</w:t>
            </w:r>
            <w:r w:rsidR="00A619CB">
              <w:rPr>
                <w:rFonts w:ascii="Arial" w:eastAsia="Arial" w:hAnsi="Arial" w:cs="Arial"/>
                <w:b/>
                <w:color w:val="139AB6"/>
              </w:rPr>
              <w:t xml:space="preserve"> (max of 400 words)</w:t>
            </w:r>
          </w:p>
        </w:tc>
      </w:tr>
      <w:tr w:rsidR="00EC72C8" w14:paraId="781F99EC" w14:textId="77777777">
        <w:tc>
          <w:tcPr>
            <w:tcW w:w="9016" w:type="dxa"/>
          </w:tcPr>
          <w:p w14:paraId="702308DD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0B17E79F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2F1D7071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176F62F0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27335A65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</w:tc>
      </w:tr>
      <w:tr w:rsidR="00EC72C8" w14:paraId="74633DCB" w14:textId="77777777">
        <w:tc>
          <w:tcPr>
            <w:tcW w:w="9016" w:type="dxa"/>
          </w:tcPr>
          <w:p w14:paraId="6F60ECA4" w14:textId="7582EABD" w:rsidR="00EC72C8" w:rsidRDefault="00A619CB">
            <w:pPr>
              <w:rPr>
                <w:rFonts w:ascii="Arial" w:eastAsia="Arial" w:hAnsi="Arial" w:cs="Arial"/>
                <w:b/>
                <w:color w:val="139AB6"/>
              </w:rPr>
            </w:pPr>
            <w:r>
              <w:rPr>
                <w:rFonts w:ascii="Arial" w:eastAsia="Arial" w:hAnsi="Arial" w:cs="Arial"/>
                <w:b/>
                <w:color w:val="139AB6"/>
              </w:rPr>
              <w:t>Dem</w:t>
            </w:r>
            <w:r w:rsidR="007634C2">
              <w:rPr>
                <w:rFonts w:ascii="Arial" w:eastAsia="Arial" w:hAnsi="Arial" w:cs="Arial"/>
                <w:b/>
                <w:color w:val="139AB6"/>
              </w:rPr>
              <w:t>onstrate the leadership skills you have relevant to this role (max of 400 words)</w:t>
            </w:r>
          </w:p>
        </w:tc>
      </w:tr>
      <w:tr w:rsidR="00EC72C8" w14:paraId="5C7D5654" w14:textId="77777777">
        <w:tc>
          <w:tcPr>
            <w:tcW w:w="9016" w:type="dxa"/>
          </w:tcPr>
          <w:p w14:paraId="1E469C72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15EC7318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2B08239B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724ABA83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37E21F30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  <w:p w14:paraId="78D347FB" w14:textId="77777777" w:rsidR="00EC72C8" w:rsidRDefault="00EC72C8">
            <w:pPr>
              <w:rPr>
                <w:rFonts w:ascii="Arial" w:eastAsia="Arial" w:hAnsi="Arial" w:cs="Arial"/>
                <w:color w:val="139AB6"/>
              </w:rPr>
            </w:pPr>
          </w:p>
        </w:tc>
      </w:tr>
    </w:tbl>
    <w:p w14:paraId="4F65AEF4" w14:textId="77777777" w:rsidR="00EC72C8" w:rsidRDefault="00EC72C8"/>
    <w:sectPr w:rsidR="00EC72C8">
      <w:headerReference w:type="default" r:id="rId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47892" w14:textId="77777777" w:rsidR="009E4307" w:rsidRDefault="009E4307">
      <w:pPr>
        <w:spacing w:after="0" w:line="240" w:lineRule="auto"/>
      </w:pPr>
      <w:r>
        <w:separator/>
      </w:r>
    </w:p>
  </w:endnote>
  <w:endnote w:type="continuationSeparator" w:id="0">
    <w:p w14:paraId="6099E3A2" w14:textId="77777777" w:rsidR="009E4307" w:rsidRDefault="009E4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DAB32" w14:textId="77777777" w:rsidR="009E4307" w:rsidRDefault="009E4307">
      <w:pPr>
        <w:spacing w:after="0" w:line="240" w:lineRule="auto"/>
      </w:pPr>
      <w:r>
        <w:separator/>
      </w:r>
    </w:p>
  </w:footnote>
  <w:footnote w:type="continuationSeparator" w:id="0">
    <w:p w14:paraId="631B9A9B" w14:textId="77777777" w:rsidR="009E4307" w:rsidRDefault="009E43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51E2E9" w14:textId="77777777" w:rsidR="00EC72C8" w:rsidRDefault="007634C2">
    <w:pPr>
      <w:jc w:val="center"/>
    </w:pPr>
    <w:r>
      <w:rPr>
        <w:b/>
        <w:noProof/>
        <w:color w:val="0070C0"/>
      </w:rPr>
      <w:drawing>
        <wp:inline distT="114300" distB="114300" distL="114300" distR="114300" wp14:anchorId="2BDA2806" wp14:editId="6B3E40D3">
          <wp:extent cx="1985005" cy="995363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005" cy="9953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bMwsjQwMLI0NTZQ0lEKTi0uzszPAykwqgUA/KQciywAAAA="/>
  </w:docVars>
  <w:rsids>
    <w:rsidRoot w:val="00EC72C8"/>
    <w:rsid w:val="00003CED"/>
    <w:rsid w:val="000F2133"/>
    <w:rsid w:val="00677849"/>
    <w:rsid w:val="007634C2"/>
    <w:rsid w:val="009E4307"/>
    <w:rsid w:val="00A619CB"/>
    <w:rsid w:val="00EC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A1471"/>
  <w15:docId w15:val="{802192A5-B519-4C46-9BD0-AFF1BB5E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7B0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BqsL76RGCZEZetEszD51c9u3Mg==">AMUW2mUwoezgxDGmgRwYpCymhlj10gHi4uWtvjdoiJLu7B2wlQfNilGjqhWa5cRBFFxilHJ4QdwtqwlEc7UTu+8WpEW0wiS87pc05e0+sPpF+wzDb5T6xw5wnDPzazsAAdUqLsreEpNRPTir0T02WU32bcwnRjDcs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 smith</dc:creator>
  <cp:lastModifiedBy>nora smith</cp:lastModifiedBy>
  <cp:revision>2</cp:revision>
  <dcterms:created xsi:type="dcterms:W3CDTF">2021-08-26T15:14:00Z</dcterms:created>
  <dcterms:modified xsi:type="dcterms:W3CDTF">2021-08-26T15:14:00Z</dcterms:modified>
</cp:coreProperties>
</file>